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74791" w:rsidRDefault="000A3B46" w:rsidP="00A74791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A74791">
        <w:rPr>
          <w:rFonts w:ascii="Times New Roman" w:hAnsi="Times New Roman" w:cs="Times New Roman"/>
          <w:b/>
          <w:sz w:val="28"/>
        </w:rPr>
        <w:t>Ariel Longoria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A74791">
        <w:rPr>
          <w:rFonts w:ascii="Times New Roman" w:hAnsi="Times New Roman" w:cs="Times New Roman"/>
          <w:i/>
          <w:sz w:val="28"/>
        </w:rPr>
        <w:t>Construction / Manufacturing / Fabrication</w:t>
      </w:r>
    </w:p>
    <w:p w:rsidR="000A3B46" w:rsidRPr="00A74791" w:rsidRDefault="00981F46" w:rsidP="00A7479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bookmarkStart w:id="0" w:name="_GoBack"/>
      <w:bookmarkEnd w:id="0"/>
      <w:r>
        <w:rPr>
          <w:rFonts w:ascii="Times New Roman" w:hAnsi="Times New Roman" w:cs="Times New Roman"/>
        </w:rPr>
        <w:t>riel.</w:t>
      </w:r>
      <w:r w:rsidR="000A3B46" w:rsidRPr="00A74791">
        <w:rPr>
          <w:rFonts w:ascii="Times New Roman" w:hAnsi="Times New Roman" w:cs="Times New Roman"/>
        </w:rPr>
        <w:t>longoria@wwrfresource.com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Message:</w:t>
      </w:r>
      <w:r w:rsidRPr="00A74791">
        <w:rPr>
          <w:rFonts w:ascii="Times New Roman" w:hAnsi="Times New Roman" w:cs="Times New Roman"/>
        </w:rPr>
        <w:t xml:space="preserve"> (316) 265-5211 ext. 208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401 S. Emporia, Wichita, KS 67202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Summary of Qualifications</w:t>
      </w:r>
    </w:p>
    <w:p w:rsidR="00A74791" w:rsidRPr="00A74791" w:rsidRDefault="00A74791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Aspiring construction worker with the ability to solve mechanical problems using adaptability and creativeness.</w:t>
      </w:r>
    </w:p>
    <w:p w:rsidR="000A3B46" w:rsidRPr="00A74791" w:rsidRDefault="000A3B46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Goal-oriented individual who can responsibly handle difficult situations through intuitiveness and innovation.</w:t>
      </w:r>
    </w:p>
    <w:p w:rsidR="000A3B46" w:rsidRPr="00A74791" w:rsidRDefault="00A74791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Able to operate a variety of machines and equipment, in addition to utilizing modern technology</w:t>
      </w:r>
      <w:r w:rsidR="000A3B46" w:rsidRPr="00A74791">
        <w:rPr>
          <w:rFonts w:ascii="Times New Roman" w:hAnsi="Times New Roman" w:cs="Times New Roman"/>
        </w:rPr>
        <w:t>.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Skill Profile</w:t>
      </w:r>
    </w:p>
    <w:p w:rsidR="00A74791" w:rsidRPr="00A74791" w:rsidRDefault="00A74791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  <w:sectPr w:rsidR="00A74791" w:rsidRPr="00A7479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lastRenderedPageBreak/>
        <w:t>Mechanically inclined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Equipment operation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Basic carpentry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Roofing and painting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Floor planning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lastRenderedPageBreak/>
        <w:t>Electrical wiring and plumbing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Demolition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Drywall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Supervisory duties</w:t>
      </w:r>
    </w:p>
    <w:p w:rsidR="00A74791" w:rsidRPr="00A74791" w:rsidRDefault="00A74791" w:rsidP="00A74791">
      <w:pPr>
        <w:spacing w:after="0"/>
        <w:rPr>
          <w:rFonts w:ascii="Times New Roman" w:hAnsi="Times New Roman" w:cs="Times New Roman"/>
        </w:rPr>
        <w:sectPr w:rsidR="00A74791" w:rsidRPr="00A74791" w:rsidSect="00A7479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lastRenderedPageBreak/>
        <w:t>Work Experience</w:t>
      </w:r>
    </w:p>
    <w:p w:rsidR="000A3B46" w:rsidRPr="00A74791" w:rsidRDefault="000A3B46" w:rsidP="00A7479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Laundry Worker</w:t>
      </w:r>
      <w:r w:rsidRPr="00A74791">
        <w:rPr>
          <w:rFonts w:ascii="Times New Roman" w:hAnsi="Times New Roman" w:cs="Times New Roman"/>
        </w:rPr>
        <w:tab/>
        <w:t>State of Kansas</w:t>
      </w:r>
      <w:r w:rsidRPr="00A74791">
        <w:rPr>
          <w:rFonts w:ascii="Times New Roman" w:hAnsi="Times New Roman" w:cs="Times New Roman"/>
        </w:rPr>
        <w:tab/>
        <w:t>Ellsworth, KS</w:t>
      </w:r>
      <w:r w:rsidRPr="00A74791">
        <w:rPr>
          <w:rFonts w:ascii="Times New Roman" w:hAnsi="Times New Roman" w:cs="Times New Roman"/>
        </w:rPr>
        <w:tab/>
        <w:t>2017 – 2018</w:t>
      </w:r>
    </w:p>
    <w:p w:rsidR="000A3B46" w:rsidRPr="00A74791" w:rsidRDefault="000A3B46" w:rsidP="00A7479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Washed, folded, exchanged and issued new articles of clothing to clients.</w:t>
      </w:r>
    </w:p>
    <w:p w:rsidR="000A3B46" w:rsidRPr="00A74791" w:rsidRDefault="000A3B46" w:rsidP="00A7479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Handled chemicals and other materials used in for industrial laundry services.</w:t>
      </w:r>
    </w:p>
    <w:p w:rsidR="000A3B46" w:rsidRPr="00A74791" w:rsidRDefault="000A3B46" w:rsidP="00A7479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Performed light plumbing work on busted pipes and fixed mechanical problems for two large industrial washers and dryers.</w:t>
      </w:r>
    </w:p>
    <w:p w:rsidR="000A3B46" w:rsidRPr="00A74791" w:rsidRDefault="000A3B46" w:rsidP="00A7479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Cook</w:t>
      </w:r>
      <w:r w:rsidRPr="00A74791">
        <w:rPr>
          <w:rFonts w:ascii="Times New Roman" w:hAnsi="Times New Roman" w:cs="Times New Roman"/>
        </w:rPr>
        <w:tab/>
        <w:t>Aramark</w:t>
      </w:r>
      <w:r w:rsidRPr="00A74791">
        <w:rPr>
          <w:rFonts w:ascii="Times New Roman" w:hAnsi="Times New Roman" w:cs="Times New Roman"/>
        </w:rPr>
        <w:tab/>
        <w:t>State of Kansas</w:t>
      </w:r>
      <w:r w:rsidRPr="00A74791">
        <w:rPr>
          <w:rFonts w:ascii="Times New Roman" w:hAnsi="Times New Roman" w:cs="Times New Roman"/>
        </w:rPr>
        <w:tab/>
        <w:t>2017</w:t>
      </w:r>
    </w:p>
    <w:p w:rsidR="000A3B46" w:rsidRPr="00A74791" w:rsidRDefault="000A3B46" w:rsidP="00A7479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Cooked large quantities of entrees and sides for breakfast, lunch, and dinner service.</w:t>
      </w:r>
    </w:p>
    <w:p w:rsidR="000A3B46" w:rsidRPr="00A74791" w:rsidRDefault="000A3B46" w:rsidP="00A7479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 xml:space="preserve">Operated steam kettles, ovens, and mixers to prepare </w:t>
      </w:r>
    </w:p>
    <w:p w:rsidR="000A3B46" w:rsidRPr="00A74791" w:rsidRDefault="000A3B46" w:rsidP="00A7479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Served multiple meals in a cafeteria-style setting.</w:t>
      </w:r>
    </w:p>
    <w:p w:rsidR="000A3B46" w:rsidRPr="00A74791" w:rsidRDefault="000A3B46" w:rsidP="00A7479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Trained other kitchen workers on proper preparation, cleaning, and serving standards.</w:t>
      </w:r>
    </w:p>
    <w:p w:rsidR="000A3B46" w:rsidRPr="00A74791" w:rsidRDefault="000A3B46" w:rsidP="00A74791">
      <w:pPr>
        <w:tabs>
          <w:tab w:val="left" w:pos="432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Administrative Assistant</w:t>
      </w:r>
      <w:r w:rsidRPr="00A74791">
        <w:rPr>
          <w:rFonts w:ascii="Times New Roman" w:hAnsi="Times New Roman" w:cs="Times New Roman"/>
        </w:rPr>
        <w:tab/>
        <w:t>State of Kansas</w:t>
      </w:r>
      <w:r w:rsidRP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>2016 – 2017</w:t>
      </w:r>
    </w:p>
    <w:p w:rsidR="000A3B46" w:rsidRPr="00A74791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Managed the inventorying and storage of property for several hundred clients.</w:t>
      </w:r>
    </w:p>
    <w:p w:rsidR="000A3B46" w:rsidRPr="00A74791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Affixed tags and labels to personal items using heat press machines.</w:t>
      </w:r>
    </w:p>
    <w:p w:rsidR="000A3B46" w:rsidRPr="00A74791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Verified client identification prior to issuance of personal property.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Education</w:t>
      </w:r>
    </w:p>
    <w:p w:rsidR="000A3B46" w:rsidRPr="00A74791" w:rsidRDefault="000A3B46" w:rsidP="00A7479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Wild Life Conservation</w:t>
      </w:r>
      <w:r w:rsid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  <w:i/>
        </w:rPr>
        <w:t>Kansas State University</w:t>
      </w:r>
      <w:r w:rsidRP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 </w:t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2011 – </w:t>
      </w:r>
      <w:r w:rsidRPr="00A74791">
        <w:rPr>
          <w:rFonts w:ascii="Times New Roman" w:hAnsi="Times New Roman" w:cs="Times New Roman"/>
        </w:rPr>
        <w:t>2012</w:t>
      </w:r>
    </w:p>
    <w:p w:rsidR="000A3B46" w:rsidRPr="00A74791" w:rsidRDefault="000A3B46" w:rsidP="00A7479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Biology</w:t>
      </w:r>
      <w:r w:rsidRP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  <w:i/>
        </w:rPr>
        <w:t>Seward Co. Community College</w:t>
      </w:r>
      <w:r w:rsidRP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 </w:t>
      </w:r>
      <w:r w:rsid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2008 – </w:t>
      </w:r>
      <w:r w:rsidRPr="00A74791">
        <w:rPr>
          <w:rFonts w:ascii="Times New Roman" w:hAnsi="Times New Roman" w:cs="Times New Roman"/>
        </w:rPr>
        <w:t>2010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Volunteer Experience</w:t>
      </w:r>
    </w:p>
    <w:p w:rsidR="00A74791" w:rsidRPr="00A74791" w:rsidRDefault="00A74791" w:rsidP="00A7479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Veterinary Clinical Assistant</w:t>
      </w:r>
      <w:r w:rsidRPr="00A74791">
        <w:rPr>
          <w:rFonts w:ascii="Times New Roman" w:hAnsi="Times New Roman" w:cs="Times New Roman"/>
        </w:rPr>
        <w:tab/>
        <w:t>Human Society</w:t>
      </w:r>
      <w:r w:rsidRPr="00A7479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>2009 – 2010</w:t>
      </w:r>
    </w:p>
    <w:p w:rsidR="000A3B46" w:rsidRPr="00A74791" w:rsidRDefault="00A74791" w:rsidP="00A7479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Event Coordinator</w:t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  <w:t>Summer of Change</w:t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  <w:t>2010</w:t>
      </w:r>
    </w:p>
    <w:sectPr w:rsidR="000A3B46" w:rsidRPr="00A74791" w:rsidSect="00A7479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15587"/>
    <w:multiLevelType w:val="hybridMultilevel"/>
    <w:tmpl w:val="D44E7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937803"/>
    <w:multiLevelType w:val="hybridMultilevel"/>
    <w:tmpl w:val="A72E2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D4512B"/>
    <w:multiLevelType w:val="hybridMultilevel"/>
    <w:tmpl w:val="4B12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9F65AC"/>
    <w:multiLevelType w:val="hybridMultilevel"/>
    <w:tmpl w:val="95C4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78461D"/>
    <w:multiLevelType w:val="hybridMultilevel"/>
    <w:tmpl w:val="3016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2450B6"/>
    <w:multiLevelType w:val="hybridMultilevel"/>
    <w:tmpl w:val="1716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846AA3"/>
    <w:multiLevelType w:val="hybridMultilevel"/>
    <w:tmpl w:val="882A1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bcwNbcwsbAwNTZW0lEKTi0uzszPAykwrAUAjD4pmywAAAA="/>
  </w:docVars>
  <w:rsids>
    <w:rsidRoot w:val="000A3B46"/>
    <w:rsid w:val="000A3B46"/>
    <w:rsid w:val="00522C52"/>
    <w:rsid w:val="00576876"/>
    <w:rsid w:val="007E2073"/>
    <w:rsid w:val="00981F46"/>
    <w:rsid w:val="00A7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B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B46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B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B46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5-17T16:38:00Z</cp:lastPrinted>
  <dcterms:created xsi:type="dcterms:W3CDTF">2018-05-17T16:24:00Z</dcterms:created>
  <dcterms:modified xsi:type="dcterms:W3CDTF">2018-05-17T17:03:00Z</dcterms:modified>
</cp:coreProperties>
</file>